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785D1" w14:textId="77777777" w:rsidR="00E72286" w:rsidRDefault="00E72286" w:rsidP="00E72286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</w:rPr>
        <w:t>GOVERNOR'S TASK FORCE ON JUSTICE FOR ABUSED CHILDREN</w:t>
      </w:r>
    </w:p>
    <w:p w14:paraId="1D258D40" w14:textId="77777777" w:rsidR="00E72286" w:rsidRDefault="00E72286" w:rsidP="00E72286">
      <w:pPr>
        <w:jc w:val="center"/>
        <w:rPr>
          <w:rFonts w:ascii="Arial" w:hAnsi="Arial" w:cs="Arial"/>
          <w:sz w:val="16"/>
          <w:szCs w:val="16"/>
        </w:rPr>
      </w:pPr>
    </w:p>
    <w:p w14:paraId="44A8A06C" w14:textId="6A7E9527" w:rsidR="00E72286" w:rsidRDefault="00D3743D" w:rsidP="00E72286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 9</w:t>
      </w:r>
      <w:r w:rsidR="00806EAF" w:rsidRPr="00806EAF">
        <w:rPr>
          <w:rFonts w:ascii="Arial" w:hAnsi="Arial" w:cs="Arial"/>
          <w:vertAlign w:val="superscript"/>
        </w:rPr>
        <w:t>th</w:t>
      </w:r>
      <w:r w:rsidR="00567819">
        <w:rPr>
          <w:rFonts w:ascii="Arial" w:hAnsi="Arial" w:cs="Arial"/>
        </w:rPr>
        <w:t>,</w:t>
      </w:r>
      <w:r w:rsidR="00006889">
        <w:rPr>
          <w:rFonts w:ascii="Arial" w:hAnsi="Arial" w:cs="Arial"/>
        </w:rPr>
        <w:t xml:space="preserve"> 2020</w:t>
      </w:r>
      <w:r w:rsidR="00524212">
        <w:rPr>
          <w:rFonts w:ascii="Arial" w:hAnsi="Arial" w:cs="Arial"/>
        </w:rPr>
        <w:t xml:space="preserve"> </w:t>
      </w:r>
      <w:r w:rsidR="00EC7E28">
        <w:rPr>
          <w:rFonts w:ascii="Arial" w:hAnsi="Arial" w:cs="Arial"/>
        </w:rPr>
        <w:t xml:space="preserve">/ </w:t>
      </w:r>
      <w:r w:rsidR="00E72286">
        <w:rPr>
          <w:rFonts w:ascii="Arial" w:hAnsi="Arial" w:cs="Arial"/>
        </w:rPr>
        <w:t>1:30 pm</w:t>
      </w:r>
      <w:r w:rsidR="00EC7E28">
        <w:rPr>
          <w:rFonts w:ascii="Arial" w:hAnsi="Arial" w:cs="Arial"/>
        </w:rPr>
        <w:t>-4pm</w:t>
      </w:r>
    </w:p>
    <w:p w14:paraId="3EC8901E" w14:textId="3FAB003A" w:rsidR="00567819" w:rsidRDefault="00AE22AD" w:rsidP="00E72286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 xml:space="preserve">Zoom Meeting </w:t>
      </w:r>
    </w:p>
    <w:p w14:paraId="0C82B80A" w14:textId="77777777" w:rsidR="00E72286" w:rsidRDefault="00E72286" w:rsidP="00E72286">
      <w:pPr>
        <w:rPr>
          <w:rFonts w:ascii="Arial" w:hAnsi="Arial" w:cs="Arial"/>
          <w:sz w:val="16"/>
          <w:szCs w:val="16"/>
        </w:rPr>
      </w:pPr>
    </w:p>
    <w:p w14:paraId="0DDB1BE5" w14:textId="3016AA6C" w:rsidR="00E72286" w:rsidRDefault="00E72286" w:rsidP="00E7228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lcome</w:t>
      </w:r>
    </w:p>
    <w:p w14:paraId="29C9E5E0" w14:textId="77777777" w:rsidR="00E72286" w:rsidRDefault="00E72286" w:rsidP="00E72286">
      <w:pPr>
        <w:rPr>
          <w:rFonts w:ascii="Arial" w:hAnsi="Arial" w:cs="Arial"/>
          <w:b/>
          <w:bCs/>
          <w:sz w:val="22"/>
          <w:szCs w:val="22"/>
        </w:rPr>
      </w:pPr>
    </w:p>
    <w:p w14:paraId="4184995E" w14:textId="77777777" w:rsidR="00E72286" w:rsidRDefault="00E72286" w:rsidP="00E72286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</w:rPr>
        <w:t>Approval of Minutes:</w:t>
      </w:r>
      <w:r>
        <w:rPr>
          <w:rFonts w:ascii="Arial" w:hAnsi="Arial" w:cs="Arial"/>
          <w:b/>
          <w:bCs/>
          <w:sz w:val="28"/>
          <w:szCs w:val="28"/>
        </w:rPr>
        <w:t xml:space="preserve">         </w:t>
      </w:r>
    </w:p>
    <w:p w14:paraId="16FC8092" w14:textId="6818086A" w:rsidR="00E72286" w:rsidRPr="00EC7E28" w:rsidRDefault="00D3743D" w:rsidP="0063057E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July</w:t>
      </w:r>
      <w:r w:rsidR="00524212" w:rsidRPr="0063057E">
        <w:rPr>
          <w:rFonts w:ascii="Arial" w:hAnsi="Arial" w:cs="Arial"/>
        </w:rPr>
        <w:t xml:space="preserve"> </w:t>
      </w:r>
      <w:proofErr w:type="spellStart"/>
      <w:r w:rsidR="00E72286" w:rsidRPr="0063057E">
        <w:rPr>
          <w:rFonts w:ascii="Arial" w:hAnsi="Arial" w:cs="Arial"/>
        </w:rPr>
        <w:t>GTFJAC</w:t>
      </w:r>
      <w:proofErr w:type="spellEnd"/>
      <w:r w:rsidR="00E72286" w:rsidRPr="0063057E">
        <w:rPr>
          <w:rFonts w:ascii="Arial" w:hAnsi="Arial" w:cs="Arial"/>
        </w:rPr>
        <w:t xml:space="preserve"> minutes </w:t>
      </w:r>
    </w:p>
    <w:p w14:paraId="3CED9324" w14:textId="6C87D418" w:rsidR="00EC7E28" w:rsidRDefault="00EC7E28" w:rsidP="00EC7E28">
      <w:pPr>
        <w:rPr>
          <w:rFonts w:ascii="Arial" w:hAnsi="Arial" w:cs="Arial"/>
          <w:sz w:val="22"/>
          <w:szCs w:val="22"/>
        </w:rPr>
      </w:pPr>
    </w:p>
    <w:p w14:paraId="0ACC7F34" w14:textId="77777777" w:rsidR="00D3743D" w:rsidRDefault="00D3743D" w:rsidP="00EC7E2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resentations</w:t>
      </w:r>
    </w:p>
    <w:p w14:paraId="30D88D3A" w14:textId="02F53A51" w:rsidR="00D3743D" w:rsidRPr="00D3743D" w:rsidRDefault="00D3743D" w:rsidP="00D3743D">
      <w:pPr>
        <w:ind w:left="720"/>
        <w:rPr>
          <w:rFonts w:ascii="Arial" w:hAnsi="Arial" w:cs="Arial"/>
          <w:bCs/>
        </w:rPr>
      </w:pPr>
      <w:r w:rsidRPr="00D3743D">
        <w:rPr>
          <w:rFonts w:ascii="Arial" w:hAnsi="Arial" w:cs="Arial"/>
          <w:bCs/>
        </w:rPr>
        <w:t>Freedom of Information</w:t>
      </w:r>
    </w:p>
    <w:p w14:paraId="14CAF305" w14:textId="23A68B5D" w:rsidR="00D3743D" w:rsidRPr="00D3743D" w:rsidRDefault="00D3743D" w:rsidP="00D3743D">
      <w:pPr>
        <w:ind w:left="720"/>
        <w:rPr>
          <w:rFonts w:ascii="Arial" w:hAnsi="Arial" w:cs="Arial"/>
          <w:bCs/>
        </w:rPr>
      </w:pPr>
      <w:r w:rsidRPr="00D3743D">
        <w:rPr>
          <w:rFonts w:ascii="Arial" w:hAnsi="Arial" w:cs="Arial"/>
          <w:bCs/>
        </w:rPr>
        <w:t>Parent Presentation</w:t>
      </w:r>
    </w:p>
    <w:p w14:paraId="11737542" w14:textId="77777777" w:rsidR="00D3743D" w:rsidRDefault="00D3743D" w:rsidP="00EC7E28">
      <w:pPr>
        <w:rPr>
          <w:rFonts w:ascii="Arial" w:hAnsi="Arial" w:cs="Arial"/>
          <w:b/>
        </w:rPr>
      </w:pPr>
    </w:p>
    <w:p w14:paraId="31E07E80" w14:textId="7EAEC2C8" w:rsidR="00567819" w:rsidRPr="00806EAF" w:rsidRDefault="00567819" w:rsidP="00EC7E28">
      <w:pPr>
        <w:rPr>
          <w:rFonts w:ascii="Arial" w:hAnsi="Arial" w:cs="Arial"/>
          <w:b/>
        </w:rPr>
      </w:pPr>
      <w:r w:rsidRPr="00806EAF">
        <w:rPr>
          <w:rFonts w:ascii="Arial" w:hAnsi="Arial" w:cs="Arial"/>
          <w:b/>
        </w:rPr>
        <w:t>Budget Update</w:t>
      </w:r>
    </w:p>
    <w:p w14:paraId="20136BF5" w14:textId="473D35F8" w:rsidR="00806EAF" w:rsidRPr="00AE22AD" w:rsidRDefault="00AE22AD" w:rsidP="00E72286">
      <w:pPr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ab/>
      </w:r>
    </w:p>
    <w:p w14:paraId="627E478A" w14:textId="723A2AAD" w:rsidR="00806EAF" w:rsidRDefault="00806EAF" w:rsidP="00806EAF">
      <w:pPr>
        <w:rPr>
          <w:rFonts w:ascii="Arial" w:hAnsi="Arial" w:cs="Arial"/>
          <w:b/>
        </w:rPr>
      </w:pPr>
      <w:proofErr w:type="spellStart"/>
      <w:r w:rsidRPr="00806EAF">
        <w:rPr>
          <w:rFonts w:ascii="Arial" w:hAnsi="Arial" w:cs="Arial"/>
          <w:b/>
        </w:rPr>
        <w:t>GTFJAC</w:t>
      </w:r>
      <w:proofErr w:type="spellEnd"/>
      <w:r w:rsidRPr="00806EAF">
        <w:rPr>
          <w:rFonts w:ascii="Arial" w:hAnsi="Arial" w:cs="Arial"/>
          <w:b/>
        </w:rPr>
        <w:t xml:space="preserve"> </w:t>
      </w:r>
      <w:r w:rsidR="00D3743D">
        <w:rPr>
          <w:rFonts w:ascii="Arial" w:hAnsi="Arial" w:cs="Arial"/>
          <w:b/>
        </w:rPr>
        <w:t xml:space="preserve">Three Year </w:t>
      </w:r>
      <w:r w:rsidRPr="00806EAF">
        <w:rPr>
          <w:rFonts w:ascii="Arial" w:hAnsi="Arial" w:cs="Arial"/>
          <w:b/>
        </w:rPr>
        <w:t>Assessment</w:t>
      </w:r>
    </w:p>
    <w:p w14:paraId="467CEA5D" w14:textId="4137C781" w:rsidR="00806EAF" w:rsidRDefault="00806EAF" w:rsidP="00806EAF">
      <w:pPr>
        <w:rPr>
          <w:rFonts w:ascii="Arial" w:hAnsi="Arial" w:cs="Arial"/>
          <w:b/>
        </w:rPr>
      </w:pPr>
    </w:p>
    <w:p w14:paraId="136EEEC1" w14:textId="7E223107" w:rsidR="00806EAF" w:rsidRDefault="00806EAF" w:rsidP="00806EAF">
      <w:pPr>
        <w:rPr>
          <w:rFonts w:ascii="Arial" w:hAnsi="Arial" w:cs="Arial"/>
          <w:b/>
        </w:rPr>
      </w:pPr>
      <w:proofErr w:type="spellStart"/>
      <w:r w:rsidRPr="00806EAF">
        <w:rPr>
          <w:rFonts w:ascii="Arial" w:hAnsi="Arial" w:cs="Arial"/>
          <w:b/>
        </w:rPr>
        <w:t>CCA</w:t>
      </w:r>
      <w:proofErr w:type="spellEnd"/>
      <w:r w:rsidRPr="00806EAF">
        <w:rPr>
          <w:rFonts w:ascii="Arial" w:hAnsi="Arial" w:cs="Arial"/>
          <w:b/>
        </w:rPr>
        <w:t xml:space="preserve"> Membership Update</w:t>
      </w:r>
    </w:p>
    <w:p w14:paraId="0E142B2E" w14:textId="77777777" w:rsidR="00F56F78" w:rsidRPr="00AE22AD" w:rsidRDefault="00F56F78" w:rsidP="00404BAB">
      <w:pPr>
        <w:rPr>
          <w:rFonts w:ascii="Arial" w:hAnsi="Arial" w:cs="Arial"/>
          <w:b/>
          <w:bCs/>
        </w:rPr>
      </w:pPr>
    </w:p>
    <w:p w14:paraId="5284BC6A" w14:textId="21938304" w:rsidR="00E72286" w:rsidRDefault="00E72286" w:rsidP="00E72286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Committee </w:t>
      </w:r>
      <w:r w:rsidR="006C3649">
        <w:rPr>
          <w:rFonts w:ascii="Arial" w:hAnsi="Arial" w:cs="Arial"/>
          <w:b/>
          <w:bCs/>
          <w:u w:val="single"/>
        </w:rPr>
        <w:t xml:space="preserve">and Workgroup </w:t>
      </w:r>
      <w:r>
        <w:rPr>
          <w:rFonts w:ascii="Arial" w:hAnsi="Arial" w:cs="Arial"/>
          <w:b/>
          <w:bCs/>
          <w:u w:val="single"/>
        </w:rPr>
        <w:t>Reports:</w:t>
      </w:r>
    </w:p>
    <w:p w14:paraId="3CAAECFD" w14:textId="77777777" w:rsidR="0063057E" w:rsidRDefault="0063057E" w:rsidP="007666C4">
      <w:pPr>
        <w:rPr>
          <w:rFonts w:ascii="Arial" w:hAnsi="Arial" w:cs="Arial"/>
          <w:b/>
          <w:bCs/>
        </w:rPr>
      </w:pPr>
    </w:p>
    <w:p w14:paraId="48AF0AE3" w14:textId="54478AD4" w:rsidR="002C2A79" w:rsidRDefault="0063057E" w:rsidP="007666C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raining Committee</w:t>
      </w:r>
    </w:p>
    <w:p w14:paraId="076550CB" w14:textId="463F2495" w:rsidR="00006889" w:rsidRDefault="00006889" w:rsidP="0063057E">
      <w:pPr>
        <w:pStyle w:val="NoSpacing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 Update</w:t>
      </w:r>
    </w:p>
    <w:p w14:paraId="582CD0F4" w14:textId="77777777" w:rsidR="00AE22AD" w:rsidRDefault="00006889" w:rsidP="00006889">
      <w:pPr>
        <w:pStyle w:val="NoSpacing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601385">
        <w:rPr>
          <w:rFonts w:ascii="Arial" w:hAnsi="Arial" w:cs="Arial"/>
          <w:sz w:val="24"/>
          <w:szCs w:val="24"/>
        </w:rPr>
        <w:t>Finding Words</w:t>
      </w:r>
    </w:p>
    <w:p w14:paraId="70A85198" w14:textId="2CB83805" w:rsidR="0063057E" w:rsidRDefault="00006889" w:rsidP="003B381B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601385">
        <w:rPr>
          <w:rFonts w:ascii="Arial" w:hAnsi="Arial" w:cs="Arial"/>
          <w:sz w:val="24"/>
          <w:szCs w:val="24"/>
        </w:rPr>
        <w:t xml:space="preserve"> </w:t>
      </w:r>
    </w:p>
    <w:p w14:paraId="7ACF44B5" w14:textId="347B6993" w:rsidR="0063057E" w:rsidRDefault="0063057E" w:rsidP="0063057E">
      <w:pPr>
        <w:pStyle w:val="NoSpacing"/>
        <w:rPr>
          <w:rFonts w:ascii="Arial" w:hAnsi="Arial" w:cs="Arial"/>
          <w:b/>
          <w:sz w:val="24"/>
          <w:szCs w:val="24"/>
        </w:rPr>
      </w:pPr>
      <w:r w:rsidRPr="0063057E">
        <w:rPr>
          <w:rFonts w:ascii="Arial" w:hAnsi="Arial" w:cs="Arial"/>
          <w:b/>
          <w:sz w:val="24"/>
          <w:szCs w:val="24"/>
        </w:rPr>
        <w:t>MDT Evaluation Committee</w:t>
      </w:r>
    </w:p>
    <w:p w14:paraId="7D8E0E41" w14:textId="4DC5DC5B" w:rsidR="00D3743D" w:rsidRDefault="00D3743D" w:rsidP="0063057E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AA37BEE" w14:textId="72472C32" w:rsidR="00D3743D" w:rsidRDefault="00D3743D" w:rsidP="0063057E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ART</w:t>
      </w:r>
    </w:p>
    <w:p w14:paraId="48EA40A8" w14:textId="0EE9C16D" w:rsidR="00524212" w:rsidRPr="00601385" w:rsidRDefault="003F5955" w:rsidP="0063057E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BEEF600" w14:textId="19140529" w:rsidR="00806EAF" w:rsidRPr="00806EAF" w:rsidRDefault="00E72286" w:rsidP="00806E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ld Business:</w:t>
      </w:r>
    </w:p>
    <w:p w14:paraId="672235C0" w14:textId="4DE81404" w:rsidR="003B5E03" w:rsidRDefault="00D3743D" w:rsidP="00D3743D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scussion on November 2020 meeting date. </w:t>
      </w:r>
      <w:r w:rsidR="003B5E03">
        <w:rPr>
          <w:rFonts w:ascii="Arial" w:hAnsi="Arial" w:cs="Arial"/>
          <w:sz w:val="20"/>
          <w:szCs w:val="20"/>
        </w:rPr>
        <w:tab/>
      </w:r>
      <w:r w:rsidR="003B5E03">
        <w:rPr>
          <w:rFonts w:ascii="Arial" w:hAnsi="Arial" w:cs="Arial"/>
          <w:sz w:val="20"/>
          <w:szCs w:val="20"/>
        </w:rPr>
        <w:tab/>
      </w:r>
    </w:p>
    <w:p w14:paraId="0640BB92" w14:textId="77777777" w:rsidR="003B5E03" w:rsidRDefault="003B5E03" w:rsidP="003B5E03">
      <w:pPr>
        <w:ind w:left="720" w:firstLine="720"/>
        <w:rPr>
          <w:rFonts w:ascii="Arial" w:hAnsi="Arial" w:cs="Arial"/>
          <w:sz w:val="20"/>
          <w:szCs w:val="20"/>
        </w:rPr>
      </w:pPr>
    </w:p>
    <w:p w14:paraId="2082651C" w14:textId="77777777" w:rsidR="00E72286" w:rsidRDefault="00E72286" w:rsidP="00E7228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</w:rPr>
        <w:t>New Business</w:t>
      </w:r>
      <w:r>
        <w:rPr>
          <w:rFonts w:ascii="Arial" w:hAnsi="Arial" w:cs="Arial"/>
          <w:b/>
          <w:bCs/>
          <w:sz w:val="28"/>
          <w:szCs w:val="28"/>
        </w:rPr>
        <w:t>:</w:t>
      </w:r>
    </w:p>
    <w:p w14:paraId="456D94A0" w14:textId="77777777" w:rsidR="004C4350" w:rsidRPr="0063057E" w:rsidRDefault="004C4350" w:rsidP="004C4350">
      <w:pPr>
        <w:ind w:left="720"/>
        <w:rPr>
          <w:rFonts w:ascii="Arial" w:hAnsi="Arial" w:cs="Arial"/>
        </w:rPr>
      </w:pPr>
      <w:r w:rsidRPr="0063057E">
        <w:rPr>
          <w:rFonts w:ascii="Arial" w:hAnsi="Arial" w:cs="Arial"/>
        </w:rPr>
        <w:t xml:space="preserve">Prioritize the order in which the Task Force addresses issues. </w:t>
      </w:r>
    </w:p>
    <w:p w14:paraId="17EB9379" w14:textId="703D3FA9" w:rsidR="004C4350" w:rsidRDefault="004C4350" w:rsidP="004C4350">
      <w:pPr>
        <w:ind w:left="720"/>
        <w:rPr>
          <w:rFonts w:ascii="Arial" w:hAnsi="Arial" w:cs="Arial"/>
        </w:rPr>
      </w:pPr>
      <w:r w:rsidRPr="0063057E">
        <w:rPr>
          <w:rFonts w:ascii="Arial" w:hAnsi="Arial" w:cs="Arial"/>
        </w:rPr>
        <w:t xml:space="preserve">Education for the Task Force on issues. </w:t>
      </w:r>
      <w:r w:rsidR="00DE587D" w:rsidRPr="0063057E">
        <w:rPr>
          <w:rFonts w:ascii="Arial" w:hAnsi="Arial" w:cs="Arial"/>
        </w:rPr>
        <w:t xml:space="preserve">– Identify </w:t>
      </w:r>
      <w:r w:rsidR="001D5252">
        <w:rPr>
          <w:rFonts w:ascii="Arial" w:hAnsi="Arial" w:cs="Arial"/>
        </w:rPr>
        <w:t xml:space="preserve">the </w:t>
      </w:r>
      <w:r w:rsidR="00DE587D" w:rsidRPr="0063057E">
        <w:rPr>
          <w:rFonts w:ascii="Arial" w:hAnsi="Arial" w:cs="Arial"/>
        </w:rPr>
        <w:t xml:space="preserve">topic(s) for </w:t>
      </w:r>
      <w:r w:rsidR="001D5252">
        <w:rPr>
          <w:rFonts w:ascii="Arial" w:hAnsi="Arial" w:cs="Arial"/>
        </w:rPr>
        <w:t xml:space="preserve">the </w:t>
      </w:r>
      <w:r w:rsidR="00DE587D" w:rsidRPr="0063057E">
        <w:rPr>
          <w:rFonts w:ascii="Arial" w:hAnsi="Arial" w:cs="Arial"/>
        </w:rPr>
        <w:t>next meeting.</w:t>
      </w:r>
    </w:p>
    <w:p w14:paraId="0FFF936A" w14:textId="77777777" w:rsidR="0063057E" w:rsidRDefault="0063057E" w:rsidP="00E72286">
      <w:pPr>
        <w:rPr>
          <w:rFonts w:ascii="Arial" w:hAnsi="Arial" w:cs="Arial"/>
          <w:sz w:val="20"/>
          <w:szCs w:val="20"/>
        </w:rPr>
      </w:pPr>
    </w:p>
    <w:p w14:paraId="68C8675E" w14:textId="27876377" w:rsidR="00E72286" w:rsidRDefault="00E72286" w:rsidP="00E7228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nnouncements:</w:t>
      </w:r>
    </w:p>
    <w:p w14:paraId="6B325F42" w14:textId="77777777" w:rsidR="00856C6E" w:rsidRDefault="00856C6E" w:rsidP="00E72286">
      <w:pPr>
        <w:rPr>
          <w:rFonts w:ascii="Arial" w:hAnsi="Arial" w:cs="Arial"/>
          <w:b/>
          <w:bCs/>
        </w:rPr>
      </w:pPr>
    </w:p>
    <w:p w14:paraId="067D4637" w14:textId="6D3FB70B" w:rsidR="00856C6E" w:rsidRDefault="00856C6E" w:rsidP="00856C6E"/>
    <w:p w14:paraId="0FCBC1C0" w14:textId="77777777" w:rsidR="00567819" w:rsidRDefault="00567819" w:rsidP="00567819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2020-2021 Full GTFJAC Meeting Schedule</w:t>
      </w:r>
    </w:p>
    <w:p w14:paraId="16D4A92F" w14:textId="77777777" w:rsidR="00567819" w:rsidRDefault="00567819" w:rsidP="00567819">
      <w:pPr>
        <w:jc w:val="center"/>
        <w:rPr>
          <w:rFonts w:ascii="Calibri" w:hAnsi="Calibri" w:cs="Calibri"/>
          <w:sz w:val="22"/>
          <w:szCs w:val="22"/>
        </w:rPr>
      </w:pPr>
      <w:r>
        <w:t>2nd Wednesday of the Month from 1:30PM-4PM</w:t>
      </w:r>
    </w:p>
    <w:p w14:paraId="5A3C96ED" w14:textId="5EAB0C72" w:rsidR="00567819" w:rsidRDefault="00567819" w:rsidP="009E17F7">
      <w:pPr>
        <w:jc w:val="center"/>
      </w:pPr>
      <w:r>
        <w:t>July 8, September 9, November 11</w:t>
      </w:r>
      <w:r>
        <w:rPr>
          <w:b/>
          <w:sz w:val="18"/>
        </w:rPr>
        <w:t>(This date will be changed due to state holiday),</w:t>
      </w:r>
      <w:r>
        <w:rPr>
          <w:sz w:val="18"/>
        </w:rPr>
        <w:t xml:space="preserve"> </w:t>
      </w:r>
      <w:r>
        <w:t>January 13, March 10, May 12</w:t>
      </w:r>
    </w:p>
    <w:sectPr w:rsidR="00567819" w:rsidSect="00357C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111BEA"/>
    <w:multiLevelType w:val="hybridMultilevel"/>
    <w:tmpl w:val="933AC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D60D2"/>
    <w:multiLevelType w:val="hybridMultilevel"/>
    <w:tmpl w:val="1ECCC7E4"/>
    <w:lvl w:ilvl="0" w:tplc="FF702D1E">
      <w:numFmt w:val="bullet"/>
      <w:lvlText w:val=""/>
      <w:lvlJc w:val="left"/>
      <w:pPr>
        <w:ind w:left="420" w:hanging="420"/>
      </w:pPr>
      <w:rPr>
        <w:rFonts w:ascii="Symbol" w:eastAsia="Calibri" w:hAnsi="Symbol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3F46C4"/>
    <w:multiLevelType w:val="hybridMultilevel"/>
    <w:tmpl w:val="41BC1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7B217D"/>
    <w:multiLevelType w:val="hybridMultilevel"/>
    <w:tmpl w:val="5560C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46EE7"/>
    <w:multiLevelType w:val="hybridMultilevel"/>
    <w:tmpl w:val="C548E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F0B89"/>
    <w:multiLevelType w:val="hybridMultilevel"/>
    <w:tmpl w:val="62FCD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4183BD8"/>
    <w:multiLevelType w:val="hybridMultilevel"/>
    <w:tmpl w:val="14EE6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4333CA"/>
    <w:multiLevelType w:val="hybridMultilevel"/>
    <w:tmpl w:val="F596F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71C49EA"/>
    <w:multiLevelType w:val="hybridMultilevel"/>
    <w:tmpl w:val="C6203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8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zQzNTU3NbS0tDRX0lEKTi0uzszPAymwqAUAvmLVGSwAAAA="/>
  </w:docVars>
  <w:rsids>
    <w:rsidRoot w:val="00C447ED"/>
    <w:rsid w:val="00006889"/>
    <w:rsid w:val="0012275C"/>
    <w:rsid w:val="001C735F"/>
    <w:rsid w:val="001D5252"/>
    <w:rsid w:val="001F4B36"/>
    <w:rsid w:val="002A729B"/>
    <w:rsid w:val="002C2A79"/>
    <w:rsid w:val="003017C9"/>
    <w:rsid w:val="00336945"/>
    <w:rsid w:val="00343483"/>
    <w:rsid w:val="003B381B"/>
    <w:rsid w:val="003B5E03"/>
    <w:rsid w:val="003F5955"/>
    <w:rsid w:val="00404BAB"/>
    <w:rsid w:val="00491137"/>
    <w:rsid w:val="004C4350"/>
    <w:rsid w:val="00524212"/>
    <w:rsid w:val="00535260"/>
    <w:rsid w:val="00567819"/>
    <w:rsid w:val="00593EA3"/>
    <w:rsid w:val="005A5FA0"/>
    <w:rsid w:val="005B784F"/>
    <w:rsid w:val="00627C00"/>
    <w:rsid w:val="0063057E"/>
    <w:rsid w:val="00663819"/>
    <w:rsid w:val="00663D73"/>
    <w:rsid w:val="006C3649"/>
    <w:rsid w:val="006C4518"/>
    <w:rsid w:val="007320FB"/>
    <w:rsid w:val="0074375C"/>
    <w:rsid w:val="007666C4"/>
    <w:rsid w:val="007964DA"/>
    <w:rsid w:val="0079773D"/>
    <w:rsid w:val="007A08F3"/>
    <w:rsid w:val="00802A6F"/>
    <w:rsid w:val="00806EAF"/>
    <w:rsid w:val="00856C6E"/>
    <w:rsid w:val="008727A3"/>
    <w:rsid w:val="00884991"/>
    <w:rsid w:val="008E18F5"/>
    <w:rsid w:val="00964338"/>
    <w:rsid w:val="009C13CE"/>
    <w:rsid w:val="009E17F7"/>
    <w:rsid w:val="009F289A"/>
    <w:rsid w:val="00A769E4"/>
    <w:rsid w:val="00AA2F39"/>
    <w:rsid w:val="00AE22AD"/>
    <w:rsid w:val="00B12CCF"/>
    <w:rsid w:val="00B443A3"/>
    <w:rsid w:val="00B97255"/>
    <w:rsid w:val="00C2011B"/>
    <w:rsid w:val="00C447ED"/>
    <w:rsid w:val="00C97DD2"/>
    <w:rsid w:val="00D3743D"/>
    <w:rsid w:val="00DE587D"/>
    <w:rsid w:val="00E023E5"/>
    <w:rsid w:val="00E10C08"/>
    <w:rsid w:val="00E3565B"/>
    <w:rsid w:val="00E72286"/>
    <w:rsid w:val="00EC7E28"/>
    <w:rsid w:val="00ED01D3"/>
    <w:rsid w:val="00F26E37"/>
    <w:rsid w:val="00F56F78"/>
    <w:rsid w:val="00F8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4602C"/>
  <w15:chartTrackingRefBased/>
  <w15:docId w15:val="{0BC94ED0-5B56-4BE9-BBDA-A3E0A4FED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7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7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23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3E5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2C2A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Kristen</dc:creator>
  <cp:keywords/>
  <dc:description/>
  <cp:lastModifiedBy>Clark, Kristen</cp:lastModifiedBy>
  <cp:revision>3</cp:revision>
  <cp:lastPrinted>2017-12-12T20:17:00Z</cp:lastPrinted>
  <dcterms:created xsi:type="dcterms:W3CDTF">2020-09-03T13:02:00Z</dcterms:created>
  <dcterms:modified xsi:type="dcterms:W3CDTF">2020-09-03T13:08:00Z</dcterms:modified>
</cp:coreProperties>
</file>